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rsidR="000A3876" w:rsidRDefault="00BB3A25">
      <w:pPr>
        <w:pStyle w:val="Header"/>
        <w:tabs>
          <w:tab w:val="right" w:pos="9639"/>
        </w:tabs>
        <w:rPr>
          <w:rFonts w:eastAsia="SimSun"/>
          <w:bCs/>
          <w:sz w:val="24"/>
          <w:szCs w:val="24"/>
          <w:lang w:eastAsia="zh-CN"/>
        </w:rPr>
      </w:pPr>
      <w:r>
        <w:rPr>
          <w:rFonts w:eastAsia="SimSun"/>
          <w:bCs/>
          <w:sz w:val="24"/>
          <w:szCs w:val="24"/>
          <w:lang w:eastAsia="zh-CN"/>
        </w:rPr>
        <w:t>Elbonia, 2 – 13 November 2020</w:t>
      </w:r>
      <w:r>
        <w:rPr>
          <w:rFonts w:eastAsia="SimSun"/>
          <w:sz w:val="24"/>
          <w:szCs w:val="24"/>
          <w:lang w:eastAsia="zh-CN"/>
        </w:rPr>
        <w:tab/>
      </w:r>
    </w:p>
    <w:p w:rsidR="000A3876" w:rsidRDefault="000A3876">
      <w:pPr>
        <w:pStyle w:val="Header"/>
        <w:rPr>
          <w:bCs/>
          <w:sz w:val="24"/>
        </w:rPr>
      </w:pPr>
    </w:p>
    <w:p w:rsidR="000A3876" w:rsidRDefault="000A3876">
      <w:pPr>
        <w:pStyle w:val="Header"/>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2-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Heading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E354A4">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354A4">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354A4">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E354A4">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354A4">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E354A4">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354A4">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354A4">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E354A4">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E354A4">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Heading1"/>
      </w:pPr>
      <w:r>
        <w:t>2</w:t>
      </w:r>
      <w:r>
        <w:tab/>
        <w:t xml:space="preserve">MPE discussion topics </w:t>
      </w:r>
    </w:p>
    <w:p w:rsidR="000A3876" w:rsidRDefault="00BB3A25">
      <w:pPr>
        <w:pStyle w:val="Heading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8" w:history="1">
        <w:r>
          <w:rPr>
            <w:rStyle w:val="Hyperlink"/>
            <w:b/>
            <w:bCs/>
          </w:rPr>
          <w:t>R2-2009690</w:t>
        </w:r>
      </w:hyperlink>
      <w:r>
        <w:rPr>
          <w:b/>
          <w:bCs/>
        </w:rPr>
        <w:t>?</w:t>
      </w:r>
    </w:p>
    <w:tbl>
      <w:tblPr>
        <w:tblStyle w:val="TableGrid"/>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9" w:history="1">
              <w:r>
                <w:rPr>
                  <w:rStyle w:val="Hyperlink"/>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ListParagraph"/>
              <w:numPr>
                <w:ilvl w:val="0"/>
                <w:numId w:val="3"/>
              </w:numPr>
              <w:ind w:left="377" w:hanging="270"/>
            </w:pPr>
            <w:r>
              <w:t>Some of the changes are purely editorial and unnecessary (they don’t improve the text in any way);</w:t>
            </w:r>
          </w:p>
          <w:p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w:t>
            </w:r>
            <w:r>
              <w:lastRenderedPageBreak/>
              <w:t xml:space="preserve">Removing the triggering/cancellation makes this more difficult to capture, as that was the intent behind those originally. </w:t>
            </w:r>
          </w:p>
          <w:p w:rsidR="008B6850" w:rsidRDefault="008B6850" w:rsidP="00091672">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t>4.</w:t>
            </w:r>
            <w:r>
              <w:tab/>
            </w:r>
            <w:r w:rsidRPr="003B1438">
              <w:rPr>
                <w:i/>
                <w:iCs/>
              </w:rPr>
              <w:t>In S6.1.3.8 and S6.1.3.9, remove "this field indicates the applied power backoff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In S6.1.3.8 and S6.1.3.9, add "whether the MAC entity appplies" to align the text of both cases where mpe-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Youn Heo)</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r w:rsidR="00DF3662">
        <w:tc>
          <w:tcPr>
            <w:tcW w:w="1470" w:type="dxa"/>
          </w:tcPr>
          <w:p w:rsidR="00DF3662" w:rsidRDefault="00DF3662" w:rsidP="00DF3662">
            <w:r>
              <w:t>InterDigital</w:t>
            </w:r>
          </w:p>
        </w:tc>
        <w:tc>
          <w:tcPr>
            <w:tcW w:w="1549" w:type="dxa"/>
          </w:tcPr>
          <w:p w:rsidR="00DF3662" w:rsidRDefault="00DF3662" w:rsidP="00DF3662">
            <w:r>
              <w:t>Yes Partly</w:t>
            </w:r>
          </w:p>
        </w:tc>
        <w:tc>
          <w:tcPr>
            <w:tcW w:w="6612" w:type="dxa"/>
          </w:tcPr>
          <w:p w:rsidR="00DF3662" w:rsidRDefault="00DF3662" w:rsidP="00DF3662">
            <w:r>
              <w:t>In general, good editorial changes for text conciseness. However, we agree with Qualcomm and Nokia regarding the change in 5.4.6, and prefer to keep the original wording.</w:t>
            </w:r>
          </w:p>
        </w:tc>
      </w:tr>
      <w:tr w:rsidR="002473CD">
        <w:tc>
          <w:tcPr>
            <w:tcW w:w="1470" w:type="dxa"/>
          </w:tcPr>
          <w:p w:rsidR="002473CD" w:rsidRDefault="002473CD" w:rsidP="00DF3662">
            <w:r>
              <w:t>MediaTek</w:t>
            </w:r>
          </w:p>
        </w:tc>
        <w:tc>
          <w:tcPr>
            <w:tcW w:w="1549" w:type="dxa"/>
          </w:tcPr>
          <w:p w:rsidR="002473CD" w:rsidRDefault="002473CD" w:rsidP="00DF3662">
            <w:r>
              <w:t>Yes partially</w:t>
            </w:r>
          </w:p>
        </w:tc>
        <w:tc>
          <w:tcPr>
            <w:tcW w:w="6612" w:type="dxa"/>
          </w:tcPr>
          <w:p w:rsidR="002473CD" w:rsidRDefault="002473CD" w:rsidP="002473CD">
            <w:r>
              <w:t>We have same views from Qualcomm and Nokia. We think the procedure for “</w:t>
            </w:r>
            <w:del w:id="0" w:author="LG(Hanul Lee)" w:date="2020-10-13T15:12:00Z">
              <w:r w:rsidRPr="00E3621B" w:rsidDel="00B57C41">
                <w:rPr>
                  <w:rFonts w:eastAsia="Times New Roman"/>
                  <w:noProof/>
                  <w:lang w:eastAsia="ja-JP"/>
                </w:rPr>
                <w:delText>trigger MPE P-MPR reportingtrigger MPE P-MPR reporting</w:delText>
              </w:r>
            </w:del>
            <w:r>
              <w:rPr>
                <w:rFonts w:eastAsia="Times New Roman"/>
                <w:noProof/>
                <w:lang w:eastAsia="ja-JP"/>
              </w:rPr>
              <w:t>triggering MPE P-MPR report</w:t>
            </w:r>
            <w:r>
              <w:t>” should be kept, and the “P-bit setting” sentence should not be removed.</w:t>
            </w:r>
          </w:p>
        </w:tc>
      </w:tr>
      <w:tr w:rsidR="00E354A4">
        <w:tc>
          <w:tcPr>
            <w:tcW w:w="1470" w:type="dxa"/>
          </w:tcPr>
          <w:p w:rsidR="00E354A4" w:rsidRDefault="00E354A4" w:rsidP="00DF3662">
            <w:r>
              <w:t>Samsung</w:t>
            </w:r>
          </w:p>
        </w:tc>
        <w:tc>
          <w:tcPr>
            <w:tcW w:w="1549" w:type="dxa"/>
          </w:tcPr>
          <w:p w:rsidR="00E354A4" w:rsidRDefault="00E354A4" w:rsidP="00DF3662">
            <w:r>
              <w:t>Yes partially</w:t>
            </w:r>
          </w:p>
        </w:tc>
        <w:tc>
          <w:tcPr>
            <w:tcW w:w="6612" w:type="dxa"/>
          </w:tcPr>
          <w:p w:rsidR="00E354A4" w:rsidRDefault="00E354A4" w:rsidP="00E354A4">
            <w:r>
              <w:t>Agree with Qualcomm and Nokia.</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1"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2"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lastRenderedPageBreak/>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I donot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r w:rsidR="00DF3662">
        <w:tc>
          <w:tcPr>
            <w:tcW w:w="1470" w:type="dxa"/>
          </w:tcPr>
          <w:p w:rsidR="00DF3662" w:rsidRDefault="00DF3662" w:rsidP="00DF3662">
            <w:pPr>
              <w:rPr>
                <w:lang w:val="en-US" w:eastAsia="zh-CN"/>
              </w:rPr>
            </w:pPr>
            <w:r>
              <w:rPr>
                <w:lang w:val="en-US" w:eastAsia="zh-CN"/>
              </w:rPr>
              <w:t>InterDigital</w:t>
            </w:r>
          </w:p>
        </w:tc>
        <w:tc>
          <w:tcPr>
            <w:tcW w:w="1549" w:type="dxa"/>
          </w:tcPr>
          <w:p w:rsidR="00DF3662" w:rsidRDefault="00DF3662" w:rsidP="00DF3662">
            <w:pPr>
              <w:rPr>
                <w:lang w:val="en-US" w:eastAsia="zh-CN"/>
              </w:rPr>
            </w:pPr>
            <w:r>
              <w:rPr>
                <w:lang w:val="en-US" w:eastAsia="zh-CN"/>
              </w:rPr>
              <w:t>Yes</w:t>
            </w:r>
          </w:p>
        </w:tc>
        <w:tc>
          <w:tcPr>
            <w:tcW w:w="6615" w:type="dxa"/>
          </w:tcPr>
          <w:p w:rsidR="00DF3662" w:rsidRDefault="00DF3662" w:rsidP="00DF3662">
            <w:pPr>
              <w:rPr>
                <w:lang w:val="en-US" w:eastAsia="zh-CN"/>
              </w:rPr>
            </w:pPr>
          </w:p>
        </w:tc>
      </w:tr>
      <w:tr w:rsidR="00D37042">
        <w:tc>
          <w:tcPr>
            <w:tcW w:w="1470" w:type="dxa"/>
          </w:tcPr>
          <w:p w:rsidR="00D37042" w:rsidRDefault="00D37042" w:rsidP="00DF3662">
            <w:pPr>
              <w:rPr>
                <w:lang w:val="en-US" w:eastAsia="zh-CN"/>
              </w:rPr>
            </w:pPr>
            <w:r>
              <w:rPr>
                <w:lang w:val="en-US" w:eastAsia="zh-CN"/>
              </w:rPr>
              <w:t>MediaTek</w:t>
            </w:r>
          </w:p>
        </w:tc>
        <w:tc>
          <w:tcPr>
            <w:tcW w:w="1549" w:type="dxa"/>
          </w:tcPr>
          <w:p w:rsidR="00D37042" w:rsidRDefault="00D37042" w:rsidP="00DF3662">
            <w:pPr>
              <w:rPr>
                <w:lang w:val="en-US" w:eastAsia="zh-CN"/>
              </w:rPr>
            </w:pPr>
            <w:r>
              <w:rPr>
                <w:lang w:val="en-US" w:eastAsia="zh-CN"/>
              </w:rPr>
              <w:t>Yes</w:t>
            </w:r>
          </w:p>
        </w:tc>
        <w:tc>
          <w:tcPr>
            <w:tcW w:w="6615" w:type="dxa"/>
          </w:tcPr>
          <w:p w:rsidR="00D37042" w:rsidRDefault="00D37042" w:rsidP="00DF3662">
            <w:pPr>
              <w:rPr>
                <w:lang w:val="en-US" w:eastAsia="zh-CN"/>
              </w:rPr>
            </w:pPr>
          </w:p>
        </w:tc>
      </w:tr>
      <w:tr w:rsidR="00E354A4">
        <w:tc>
          <w:tcPr>
            <w:tcW w:w="1470" w:type="dxa"/>
          </w:tcPr>
          <w:p w:rsidR="00E354A4" w:rsidRDefault="00E354A4" w:rsidP="00DF3662">
            <w:pPr>
              <w:rPr>
                <w:lang w:val="en-US" w:eastAsia="zh-CN"/>
              </w:rPr>
            </w:pPr>
            <w:r>
              <w:rPr>
                <w:lang w:val="en-US" w:eastAsia="zh-CN"/>
              </w:rPr>
              <w:t>Samsung</w:t>
            </w:r>
          </w:p>
        </w:tc>
        <w:tc>
          <w:tcPr>
            <w:tcW w:w="1549" w:type="dxa"/>
          </w:tcPr>
          <w:p w:rsidR="00E354A4" w:rsidRDefault="00E354A4" w:rsidP="00DF3662">
            <w:pPr>
              <w:rPr>
                <w:lang w:val="en-US" w:eastAsia="zh-CN"/>
              </w:rPr>
            </w:pPr>
            <w:r>
              <w:rPr>
                <w:lang w:val="en-US" w:eastAsia="zh-CN"/>
              </w:rPr>
              <w:t>Yes</w:t>
            </w:r>
          </w:p>
        </w:tc>
        <w:tc>
          <w:tcPr>
            <w:tcW w:w="6615" w:type="dxa"/>
          </w:tcPr>
          <w:p w:rsidR="00E354A4" w:rsidRDefault="00E354A4" w:rsidP="00DF3662">
            <w:pPr>
              <w:rPr>
                <w:lang w:val="en-US" w:eastAsia="zh-CN"/>
              </w:rPr>
            </w:pPr>
            <w:r w:rsidRPr="00E354A4">
              <w:rPr>
                <w:lang w:val="en-US" w:eastAsia="zh-CN"/>
              </w:rPr>
              <w:t>The changes are correct, and provides further clarity.</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3" w:history="1">
        <w:r>
          <w:rPr>
            <w:rStyle w:val="Hyperlink"/>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4"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5"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is CR may be merged with R2-2009164, as both of them 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5" w:type="dxa"/>
          </w:tcPr>
          <w:p w:rsidR="00DF3662" w:rsidRDefault="00DF3662" w:rsidP="00DF3662">
            <w:r>
              <w:t>We are okay to add the suffix but note that the suffix in RRC is “FR2-r16”, not “FR2”.</w:t>
            </w:r>
          </w:p>
        </w:tc>
      </w:tr>
      <w:tr w:rsidR="00D37042">
        <w:tc>
          <w:tcPr>
            <w:tcW w:w="1470" w:type="dxa"/>
          </w:tcPr>
          <w:p w:rsidR="00D37042" w:rsidRDefault="00D37042" w:rsidP="00DF3662">
            <w:r>
              <w:t>MediaTek</w:t>
            </w:r>
          </w:p>
        </w:tc>
        <w:tc>
          <w:tcPr>
            <w:tcW w:w="1549" w:type="dxa"/>
          </w:tcPr>
          <w:p w:rsidR="00D37042" w:rsidRDefault="00D37042" w:rsidP="00DF3662">
            <w:r>
              <w:t>Yes</w:t>
            </w:r>
          </w:p>
        </w:tc>
        <w:tc>
          <w:tcPr>
            <w:tcW w:w="6615" w:type="dxa"/>
          </w:tcPr>
          <w:p w:rsidR="00D37042" w:rsidRDefault="00D37042" w:rsidP="00DF3662"/>
        </w:tc>
      </w:tr>
      <w:tr w:rsidR="00E354A4">
        <w:tc>
          <w:tcPr>
            <w:tcW w:w="1470" w:type="dxa"/>
          </w:tcPr>
          <w:p w:rsidR="00E354A4" w:rsidRDefault="00E354A4" w:rsidP="00DF3662">
            <w:r>
              <w:t>Samsung</w:t>
            </w:r>
          </w:p>
        </w:tc>
        <w:tc>
          <w:tcPr>
            <w:tcW w:w="1549" w:type="dxa"/>
          </w:tcPr>
          <w:p w:rsidR="00E354A4" w:rsidRDefault="00E354A4" w:rsidP="00DF3662">
            <w:r>
              <w:t>Yes</w:t>
            </w:r>
          </w:p>
        </w:tc>
        <w:tc>
          <w:tcPr>
            <w:tcW w:w="6615" w:type="dxa"/>
          </w:tcPr>
          <w:p w:rsidR="00E354A4" w:rsidRDefault="00E354A4" w:rsidP="00E354A4">
            <w:r>
              <w:t>We also share the view with Nokia that we could have a single CR for these changes.</w:t>
            </w:r>
          </w:p>
          <w:p w:rsidR="00E354A4" w:rsidRDefault="00E354A4" w:rsidP="00E354A4">
            <w:r>
              <w:t>For the comments from InterDigital, we normally do not use release suffix (e.g. -r16) when we refer the field names, and I will anyway remove all these release suffix during CR implementation.</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6" w:history="1">
        <w:r>
          <w:rPr>
            <w:rStyle w:val="Hyperlink"/>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Heading2"/>
      </w:pPr>
      <w:r>
        <w:lastRenderedPageBreak/>
        <w:t>2.2</w:t>
      </w:r>
      <w:r>
        <w:tab/>
        <w:t>MPE relative threshold triggering</w:t>
      </w:r>
    </w:p>
    <w:p w:rsidR="000A3876" w:rsidRDefault="00BB3A25">
      <w:r>
        <w:t xml:space="preserve">The contributions in </w:t>
      </w:r>
      <w:hyperlink r:id="rId37" w:history="1">
        <w:r>
          <w:rPr>
            <w:rStyle w:val="Hyperlink"/>
          </w:rPr>
          <w:t>R2-2009906</w:t>
        </w:r>
      </w:hyperlink>
      <w:r>
        <w:t xml:space="preserve"> and </w:t>
      </w:r>
      <w:hyperlink r:id="rId38" w:history="1">
        <w:r>
          <w:rPr>
            <w:rStyle w:val="Hyperlink"/>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39"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0"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r>
              <w:rPr>
                <w:i/>
              </w:rPr>
              <w:t>p</w:t>
            </w:r>
            <w:r>
              <w:rPr>
                <w:i/>
                <w:lang w:eastAsia="ko-KR"/>
              </w:rPr>
              <w:t>hr-P</w:t>
            </w:r>
            <w:r>
              <w:rPr>
                <w:i/>
              </w:rPr>
              <w:t>rohibitTimer</w:t>
            </w:r>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MPR</w:t>
            </w:r>
            <w:r>
              <w:rPr>
                <w:highlight w:val="yellow"/>
                <w:vertAlign w:val="subscript"/>
              </w:rPr>
              <w:t>c</w:t>
            </w:r>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r>
              <w:rPr>
                <w:i/>
                <w:highlight w:val="yellow"/>
              </w:rPr>
              <w:t>phr-Tx-PowerFactorChange</w:t>
            </w:r>
            <w:r>
              <w:t xml:space="preserve"> dB since the last transmission of a PHR when the MAC entity had UL resources allocated for transmission or PUCCH transmission on this cell.</w:t>
            </w:r>
          </w:p>
          <w:p w:rsidR="000A3876" w:rsidRDefault="000A3876"/>
          <w:p w:rsidR="000A3876" w:rsidRDefault="00BB3A25">
            <w:r>
              <w:t>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1" w:history="1">
              <w:r>
                <w:rPr>
                  <w:rStyle w:val="Hyperlink"/>
                  <w:b/>
                  <w:bCs/>
                </w:rPr>
                <w:t>R2-2009690</w:t>
              </w:r>
            </w:hyperlink>
            <w:r>
              <w:t xml:space="preserve"> makes part of this CR obsolete.</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We do not think 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mail discussion, RAN2 concluded to reuse phr-Tx-PowerFactorChange</w:t>
            </w:r>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lastRenderedPageBreak/>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This was discussed in the email discussion last meeting and agreed to reuse the phr relative power factor to implement the relative MPE trigger.</w:t>
            </w:r>
          </w:p>
        </w:tc>
      </w:tr>
      <w:tr w:rsidR="00153792">
        <w:tc>
          <w:tcPr>
            <w:tcW w:w="1470" w:type="dxa"/>
          </w:tcPr>
          <w:p w:rsidR="00153792" w:rsidRDefault="00153792" w:rsidP="00DF3662">
            <w:r>
              <w:t>MediaTek</w:t>
            </w:r>
          </w:p>
        </w:tc>
        <w:tc>
          <w:tcPr>
            <w:tcW w:w="1549" w:type="dxa"/>
          </w:tcPr>
          <w:p w:rsidR="00153792" w:rsidRDefault="00153792" w:rsidP="00DF3662">
            <w:r>
              <w:t>No</w:t>
            </w:r>
          </w:p>
        </w:tc>
        <w:tc>
          <w:tcPr>
            <w:tcW w:w="6615" w:type="dxa"/>
          </w:tcPr>
          <w:p w:rsidR="00153792" w:rsidRDefault="00153792" w:rsidP="00153792">
            <w:r>
              <w:t>The relative threshold is already covered by one of existing triggers.</w:t>
            </w:r>
          </w:p>
        </w:tc>
      </w:tr>
      <w:tr w:rsidR="00E354A4">
        <w:tc>
          <w:tcPr>
            <w:tcW w:w="1470" w:type="dxa"/>
          </w:tcPr>
          <w:p w:rsidR="00E354A4" w:rsidRDefault="00E354A4" w:rsidP="00DF3662">
            <w:r>
              <w:t>Samsung</w:t>
            </w:r>
          </w:p>
        </w:tc>
        <w:tc>
          <w:tcPr>
            <w:tcW w:w="1549" w:type="dxa"/>
          </w:tcPr>
          <w:p w:rsidR="00E354A4" w:rsidRDefault="00E354A4" w:rsidP="00DF3662">
            <w:r>
              <w:t>No</w:t>
            </w:r>
          </w:p>
        </w:tc>
        <w:tc>
          <w:tcPr>
            <w:tcW w:w="6615" w:type="dxa"/>
          </w:tcPr>
          <w:p w:rsidR="00E354A4" w:rsidRDefault="00E354A4" w:rsidP="00153792">
            <w:r>
              <w:t>We have same understanding as many others above.</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2" w:history="1">
        <w:r>
          <w:rPr>
            <w:rStyle w:val="Hyperlink"/>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3"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4"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5" w:history="1">
              <w:r>
                <w:rPr>
                  <w:rStyle w:val="Hyperlink"/>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r w:rsidRPr="00622CDE">
              <w:t>phr-Tx-PowerFactorChange</w:t>
            </w:r>
            <w:r>
              <w:t xml:space="preserve"> is a mandatory IE for PHR reporting and we reuse PHR reporting for MPE reporting. It doesn’t seem likely there is any chance for NW to miss this information for MPE reporting configuration.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Per the previous comment.</w:t>
            </w:r>
          </w:p>
        </w:tc>
      </w:tr>
      <w:tr w:rsidR="003454DB">
        <w:tc>
          <w:tcPr>
            <w:tcW w:w="1470" w:type="dxa"/>
          </w:tcPr>
          <w:p w:rsidR="003454DB" w:rsidRDefault="003454DB" w:rsidP="00DF3662">
            <w:r>
              <w:t>MediaTek</w:t>
            </w:r>
          </w:p>
        </w:tc>
        <w:tc>
          <w:tcPr>
            <w:tcW w:w="1549" w:type="dxa"/>
          </w:tcPr>
          <w:p w:rsidR="003454DB" w:rsidRDefault="003454DB" w:rsidP="00DF3662">
            <w:r>
              <w:t>No</w:t>
            </w:r>
          </w:p>
        </w:tc>
        <w:tc>
          <w:tcPr>
            <w:tcW w:w="6615" w:type="dxa"/>
          </w:tcPr>
          <w:p w:rsidR="003454DB" w:rsidRDefault="003454DB" w:rsidP="00DF3662"/>
        </w:tc>
      </w:tr>
      <w:tr w:rsidR="00E354A4">
        <w:tc>
          <w:tcPr>
            <w:tcW w:w="1470" w:type="dxa"/>
          </w:tcPr>
          <w:p w:rsidR="00E354A4" w:rsidRDefault="00E354A4" w:rsidP="00DF3662">
            <w:r>
              <w:t>Samsung</w:t>
            </w:r>
          </w:p>
        </w:tc>
        <w:tc>
          <w:tcPr>
            <w:tcW w:w="1549" w:type="dxa"/>
          </w:tcPr>
          <w:p w:rsidR="00E354A4" w:rsidRDefault="0073773C" w:rsidP="00DF3662">
            <w:r>
              <w:t>-</w:t>
            </w:r>
          </w:p>
        </w:tc>
        <w:tc>
          <w:tcPr>
            <w:tcW w:w="6615" w:type="dxa"/>
          </w:tcPr>
          <w:p w:rsidR="00E354A4" w:rsidRDefault="0073773C" w:rsidP="0073773C">
            <w:r>
              <w:rPr>
                <w:lang w:eastAsia="ko-KR"/>
              </w:rPr>
              <w:t>We think the changes are okay, but can follow the majorities.</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6" w:history="1">
        <w:r>
          <w:rPr>
            <w:rStyle w:val="Hyperlink"/>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Heading2"/>
      </w:pPr>
      <w:r>
        <w:lastRenderedPageBreak/>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7"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8"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t xml:space="preserve">To allow network to detect UL power reduction, the PHR reports may also contain Power Management Maximum Power Reduction (P-MPR, see TS 38.101-2 [35]) information </w:t>
            </w:r>
            <w:del w:id="1" w:author="Linhai He" w:date="2020-11-03T15:06:00Z">
              <w:r>
                <w:delText xml:space="preserve">that </w:delText>
              </w:r>
            </w:del>
            <w:ins w:id="2" w:author="Linhai He" w:date="2020-11-03T15:06:00Z">
              <w:r>
                <w:t xml:space="preserve">when such a reduction is applied by </w:t>
              </w:r>
            </w:ins>
            <w:r>
              <w:t xml:space="preserve">UE </w:t>
            </w:r>
            <w:del w:id="3"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On the QC proposals, "when" is not quite correct as RAN4 left it up to UE whether to apply the P-MPR before reporting the MPE or whether to do it after reporting MPE. So we think "that" instead of "when" is better for that reason - otherwise the proposed addedtext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4" w:author="Linhai He" w:date="2020-11-03T15:06:00Z">
              <w:r>
                <w:t xml:space="preserve">such a reduction is applied by </w:t>
              </w:r>
            </w:ins>
            <w:r w:rsidRPr="00C4708B">
              <w:t xml:space="preserve">UE </w:t>
            </w:r>
            <w:del w:id="5"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Yes</w:t>
            </w:r>
          </w:p>
        </w:tc>
        <w:tc>
          <w:tcPr>
            <w:tcW w:w="6612" w:type="dxa"/>
            <w:gridSpan w:val="2"/>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2" w:type="dxa"/>
            <w:gridSpan w:val="2"/>
          </w:tcPr>
          <w:p w:rsidR="00DF3662" w:rsidRDefault="00DF3662" w:rsidP="00DF3662">
            <w:r w:rsidRPr="00471FF4">
              <w:t xml:space="preserve">A stage-2 description is useful. “which is set for limiting RF exposure on human body” is redundant, as </w:t>
            </w:r>
            <w:r>
              <w:t>this is already conveyed by “</w:t>
            </w:r>
            <w:r w:rsidRPr="00471FF4">
              <w:t>the Maximum Permissible Exposure (MPE)</w:t>
            </w:r>
            <w:r>
              <w:t>”, so we suggest removing it.</w:t>
            </w:r>
          </w:p>
        </w:tc>
      </w:tr>
      <w:tr w:rsidR="003454DB">
        <w:tc>
          <w:tcPr>
            <w:tcW w:w="1470" w:type="dxa"/>
          </w:tcPr>
          <w:p w:rsidR="003454DB" w:rsidRDefault="003454DB" w:rsidP="00DF3662">
            <w:r>
              <w:t>MediaTek</w:t>
            </w:r>
          </w:p>
        </w:tc>
        <w:tc>
          <w:tcPr>
            <w:tcW w:w="1549" w:type="dxa"/>
          </w:tcPr>
          <w:p w:rsidR="003454DB" w:rsidRDefault="003454DB" w:rsidP="00DF3662">
            <w:r>
              <w:t>Yes</w:t>
            </w:r>
          </w:p>
        </w:tc>
        <w:tc>
          <w:tcPr>
            <w:tcW w:w="6612" w:type="dxa"/>
            <w:gridSpan w:val="2"/>
          </w:tcPr>
          <w:p w:rsidR="003454DB" w:rsidRPr="00471FF4" w:rsidRDefault="003454DB" w:rsidP="00DF3662"/>
        </w:tc>
      </w:tr>
      <w:tr w:rsidR="0073773C">
        <w:tc>
          <w:tcPr>
            <w:tcW w:w="1470" w:type="dxa"/>
          </w:tcPr>
          <w:p w:rsidR="0073773C" w:rsidRDefault="0073773C" w:rsidP="00DF3662">
            <w:r>
              <w:t>Samsung</w:t>
            </w:r>
          </w:p>
        </w:tc>
        <w:tc>
          <w:tcPr>
            <w:tcW w:w="1549" w:type="dxa"/>
          </w:tcPr>
          <w:p w:rsidR="0073773C" w:rsidRDefault="0073773C" w:rsidP="00DF3662">
            <w:r>
              <w:t>Yes</w:t>
            </w:r>
          </w:p>
        </w:tc>
        <w:tc>
          <w:tcPr>
            <w:tcW w:w="6612" w:type="dxa"/>
            <w:gridSpan w:val="2"/>
          </w:tcPr>
          <w:p w:rsidR="0073773C" w:rsidRPr="00471FF4" w:rsidRDefault="0073773C" w:rsidP="00DF3662">
            <w:r>
              <w:t>-</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49" w:history="1">
        <w:r>
          <w:rPr>
            <w:rStyle w:val="Hyperlink"/>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Heading2"/>
      </w:pPr>
      <w:r>
        <w:t>2.4</w:t>
      </w:r>
      <w:r>
        <w:tab/>
        <w:t>MPE impacts to DC and handover</w:t>
      </w:r>
    </w:p>
    <w:p w:rsidR="000A3876" w:rsidRDefault="00BB3A25">
      <w:r>
        <w:t>The documents under this sub-topic concern the following questions:</w:t>
      </w:r>
    </w:p>
    <w:p w:rsidR="000A3876" w:rsidRDefault="00BB3A25">
      <w:pPr>
        <w:pStyle w:val="ListParagraph"/>
        <w:numPr>
          <w:ilvl w:val="0"/>
          <w:numId w:val="4"/>
        </w:numPr>
      </w:pPr>
      <w:r>
        <w:t>During handover, should source node indicate the MPE status of FR2 serving cells received from UE to the target node?</w:t>
      </w:r>
    </w:p>
    <w:p w:rsidR="000A3876" w:rsidRDefault="00BB3A25">
      <w:pPr>
        <w:pStyle w:val="ListParagraph"/>
        <w:numPr>
          <w:ilvl w:val="0"/>
          <w:numId w:val="4"/>
        </w:numPr>
      </w:pPr>
      <w:r>
        <w:lastRenderedPageBreak/>
        <w:t>Is MPE reporting supported for (some) MR-DC architecture options? If yes, to which extent, e.g. should LTE MAC support MPE reporting?</w:t>
      </w:r>
    </w:p>
    <w:p w:rsidR="000A3876" w:rsidRDefault="00BB3A25">
      <w:pPr>
        <w:pStyle w:val="ListParagraph"/>
        <w:numPr>
          <w:ilvl w:val="0"/>
          <w:numId w:val="4"/>
        </w:numPr>
      </w:pPr>
      <w:r>
        <w:t>Is MPE supported during DAPS handover?</w:t>
      </w:r>
    </w:p>
    <w:p w:rsidR="000A3876" w:rsidRDefault="00BB3A25">
      <w:r>
        <w:rPr>
          <w:b/>
          <w:bCs/>
          <w:u w:val="single"/>
        </w:rPr>
        <w:t>Handover</w:t>
      </w:r>
      <w:r>
        <w:t xml:space="preserve">: The first part of the CR </w:t>
      </w:r>
      <w:hyperlink r:id="rId50"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1"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The UE will only send MPE indications for activated serving cells. This means that the gNB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that power backoff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Without MPE information, this may cause target cell to configure them and only then seeing that MPE is there. This causes waste to both UE (who has to try to 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lastRenderedPageBreak/>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SimSun" w:hint="eastAsia"/>
                <w:lang w:val="en-US" w:eastAsia="zh-CN"/>
              </w:rPr>
              <w:t>Qualcomm</w:t>
            </w:r>
            <w:r>
              <w:rPr>
                <w:rFonts w:eastAsia="SimSun"/>
                <w:lang w:val="en-US" w:eastAsia="zh-CN"/>
              </w:rPr>
              <w:t>’s view</w:t>
            </w:r>
            <w:r w:rsidR="003D685F">
              <w:rPr>
                <w:rFonts w:eastAsia="SimSun"/>
                <w:lang w:val="en-US" w:eastAsia="zh-CN"/>
              </w:rPr>
              <w:t xml:space="preserve">, and </w:t>
            </w:r>
            <w:r w:rsidR="00917E61">
              <w:rPr>
                <w:rFonts w:eastAsia="SimSun"/>
                <w:lang w:val="en-US" w:eastAsia="zh-CN"/>
              </w:rPr>
              <w:t>think UE</w:t>
            </w:r>
            <w:r w:rsidR="003D685F">
              <w:rPr>
                <w:rFonts w:eastAsia="SimSun"/>
                <w:lang w:val="en-US" w:eastAsia="zh-CN"/>
              </w:rPr>
              <w:t xml:space="preserve"> can report the P-MPR to the target cell </w:t>
            </w:r>
            <w:r w:rsidR="00917E61">
              <w:rPr>
                <w:rFonts w:eastAsia="SimSun"/>
                <w:lang w:val="en-US" w:eastAsia="zh-CN"/>
              </w:rPr>
              <w:t xml:space="preserve">after </w:t>
            </w:r>
            <w:r w:rsidR="003D685F">
              <w:rPr>
                <w:rFonts w:eastAsia="SimSun"/>
                <w:lang w:val="en-US" w:eastAsia="zh-CN"/>
              </w:rPr>
              <w:t>handover to target cell</w:t>
            </w:r>
            <w:r w:rsidR="00917E61">
              <w:rPr>
                <w:rFonts w:eastAsia="SimSun"/>
                <w:lang w:val="en-US" w:eastAsia="zh-CN"/>
              </w:rPr>
              <w:t xml:space="preserve"> completion</w:t>
            </w:r>
            <w:r w:rsidR="00B56B1E">
              <w:rPr>
                <w:rFonts w:eastAsia="SimSun"/>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r w:rsidR="002B10B5">
        <w:tc>
          <w:tcPr>
            <w:tcW w:w="1470" w:type="dxa"/>
          </w:tcPr>
          <w:p w:rsidR="002B10B5" w:rsidRDefault="002B10B5" w:rsidP="00DF3662">
            <w:r>
              <w:t>MediaTek</w:t>
            </w:r>
          </w:p>
        </w:tc>
        <w:tc>
          <w:tcPr>
            <w:tcW w:w="1549" w:type="dxa"/>
          </w:tcPr>
          <w:p w:rsidR="002B10B5" w:rsidRDefault="002B10B5" w:rsidP="00DF3662">
            <w:r>
              <w:t>No</w:t>
            </w:r>
          </w:p>
        </w:tc>
        <w:tc>
          <w:tcPr>
            <w:tcW w:w="6615" w:type="dxa"/>
          </w:tcPr>
          <w:p w:rsidR="002B10B5" w:rsidRDefault="002B10B5" w:rsidP="00DF3662">
            <w:pPr>
              <w:rPr>
                <w:lang w:val="en-US" w:eastAsia="zh-CN"/>
              </w:rPr>
            </w:pPr>
            <w:r>
              <w:rPr>
                <w:lang w:val="en-US" w:eastAsia="zh-CN"/>
              </w:rPr>
              <w:t>Share same view with Qualcomm. UE can report P-MPR to the target cell after handover.</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73773C" w:rsidP="0073773C">
            <w:pPr>
              <w:rPr>
                <w:lang w:val="en-US" w:eastAsia="zh-CN"/>
              </w:rPr>
            </w:pPr>
            <w:r>
              <w:rPr>
                <w:lang w:val="en-US" w:eastAsia="zh-CN"/>
              </w:rPr>
              <w:t>We share the view with Qualcomm and Intel.</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2" w:history="1">
        <w:r>
          <w:rPr>
            <w:rStyle w:val="Hyperlink"/>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3" w:history="1">
        <w:r>
          <w:rPr>
            <w:rStyle w:val="Hyperlink"/>
            <w:b/>
            <w:bCs/>
          </w:rPr>
          <w:t>R2-2009165</w:t>
        </w:r>
      </w:hyperlink>
      <w:r>
        <w:t xml:space="preserve"> and the proposal 5 of </w:t>
      </w:r>
      <w:hyperlink r:id="rId54" w:history="1">
        <w:r>
          <w:rPr>
            <w:rStyle w:val="Hyperlink"/>
            <w:b/>
            <w:bCs/>
          </w:rPr>
          <w:t>R2-2010516</w:t>
        </w:r>
      </w:hyperlink>
      <w:r>
        <w:t xml:space="preserve"> are NR-DC support of MPE reporting, so these questions are considered jointly. The main questions are two-fold:</w:t>
      </w:r>
    </w:p>
    <w:p w:rsidR="000A3876" w:rsidRDefault="00BB3A25">
      <w:pPr>
        <w:pStyle w:val="ListParagraph"/>
        <w:numPr>
          <w:ilvl w:val="0"/>
          <w:numId w:val="5"/>
        </w:numPr>
      </w:pPr>
      <w:r>
        <w:t>Should MN/SN convey MPE information to each other when MPE reporting is configured (as MN/SN may not know whether MPE reporting is configured in the other MAC entity)? (</w:t>
      </w:r>
      <w:hyperlink r:id="rId55" w:history="1">
        <w:r>
          <w:rPr>
            <w:rStyle w:val="Hyperlink"/>
            <w:b/>
            <w:bCs/>
          </w:rPr>
          <w:t>R2-2009165</w:t>
        </w:r>
      </w:hyperlink>
      <w:r>
        <w:t>)</w:t>
      </w:r>
    </w:p>
    <w:p w:rsidR="000A3876" w:rsidRDefault="00BB3A25">
      <w:pPr>
        <w:pStyle w:val="ListParagraph"/>
        <w:numPr>
          <w:ilvl w:val="0"/>
          <w:numId w:val="5"/>
        </w:numPr>
      </w:pPr>
      <w:r>
        <w:t xml:space="preserve">Should UE with NR-DC indicate MPE status for MN/SN/all FR2 serving cells when configured with MPE reporting? (Proposal 5 from </w:t>
      </w:r>
      <w:hyperlink r:id="rId56" w:history="1">
        <w:r>
          <w:rPr>
            <w:rStyle w:val="Hyperlink"/>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ListParagraph"/>
              <w:numPr>
                <w:ilvl w:val="0"/>
                <w:numId w:val="6"/>
              </w:numPr>
              <w:snapToGrid w:val="0"/>
              <w:spacing w:after="60"/>
              <w:ind w:left="377" w:hanging="270"/>
            </w:pPr>
            <w:r>
              <w:t xml:space="preserve">In EN-DC, LTE MN would consider the P-MPR field as reserved bits;  </w:t>
            </w:r>
          </w:p>
          <w:p w:rsidR="000A3876" w:rsidRDefault="00BB3A25">
            <w:pPr>
              <w:pStyle w:val="ListParagraph"/>
              <w:numPr>
                <w:ilvl w:val="0"/>
                <w:numId w:val="6"/>
              </w:numPr>
              <w:snapToGrid w:val="0"/>
              <w:spacing w:after="60"/>
              <w:ind w:left="377" w:hanging="270"/>
            </w:pPr>
            <w:r>
              <w:t>In FR1+FR2 NR-DC, FR1 and FR2 don't share power. So there is no need for cross-CG reporting;</w:t>
            </w:r>
          </w:p>
          <w:p w:rsidR="000A3876" w:rsidRDefault="00BB3A25">
            <w:pPr>
              <w:pStyle w:val="ListParagraph"/>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w:t>
            </w:r>
            <w:r w:rsidRPr="00715FE1">
              <w:lastRenderedPageBreak/>
              <w:t xml:space="preserve">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lastRenderedPageBreak/>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donot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r w:rsidR="00C1393B">
        <w:tc>
          <w:tcPr>
            <w:tcW w:w="1470" w:type="dxa"/>
          </w:tcPr>
          <w:p w:rsidR="00C1393B" w:rsidRDefault="00C1393B" w:rsidP="00DF3662">
            <w:r>
              <w:t>MediaTek</w:t>
            </w:r>
          </w:p>
        </w:tc>
        <w:tc>
          <w:tcPr>
            <w:tcW w:w="1549" w:type="dxa"/>
          </w:tcPr>
          <w:p w:rsidR="00C1393B" w:rsidRDefault="00C1393B" w:rsidP="00DF3662">
            <w:r>
              <w:t>No</w:t>
            </w:r>
          </w:p>
        </w:tc>
        <w:tc>
          <w:tcPr>
            <w:tcW w:w="6615" w:type="dxa"/>
          </w:tcPr>
          <w:p w:rsidR="00C1393B" w:rsidRDefault="00C1393B" w:rsidP="00DF3662">
            <w:r>
              <w:t>We share the same view with Qualcomm.</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563446" w:rsidP="00DF3662">
            <w:r w:rsidRPr="00563446">
              <w:t xml:space="preserve">We </w:t>
            </w:r>
            <w:r>
              <w:t xml:space="preserve">also </w:t>
            </w:r>
            <w:r w:rsidRPr="00563446">
              <w:t>share the same view with Qualcomm</w:t>
            </w:r>
            <w:r>
              <w:t>…</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7" w:history="1">
        <w:r>
          <w:rPr>
            <w:rStyle w:val="Hyperlink"/>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 xml:space="preserve">Question 5b: Should UE with NR-DC indicate MPE status for MN/SN/all serving cells when configured with MPE reporting? (Proposal 5 from </w:t>
      </w:r>
      <w:hyperlink r:id="rId58"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lastRenderedPageBreak/>
              <w:t>Intel</w:t>
            </w:r>
          </w:p>
        </w:tc>
        <w:tc>
          <w:tcPr>
            <w:tcW w:w="1549" w:type="dxa"/>
          </w:tcPr>
          <w:p w:rsidR="00AF4ADC" w:rsidRDefault="00AF4ADC" w:rsidP="008138E6">
            <w:r>
              <w:t>No</w:t>
            </w:r>
          </w:p>
        </w:tc>
        <w:tc>
          <w:tcPr>
            <w:tcW w:w="6615" w:type="dxa"/>
          </w:tcPr>
          <w:p w:rsidR="00AF4ADC" w:rsidRDefault="00AF4ADC"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59"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60"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r w:rsidR="00DF3662">
        <w:trPr>
          <w:trHeight w:val="44"/>
        </w:trPr>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rPr>
          <w:trHeight w:val="44"/>
        </w:trPr>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rPr>
          <w:trHeight w:val="44"/>
        </w:trPr>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61" w:history="1">
        <w:r>
          <w:rPr>
            <w:rStyle w:val="Hyperlink"/>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lastRenderedPageBreak/>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rsidR="000A3876" w:rsidRDefault="00BB3A25">
      <w:pPr>
        <w:rPr>
          <w:b/>
          <w:bCs/>
        </w:rPr>
      </w:pPr>
      <w:r>
        <w:rPr>
          <w:b/>
          <w:bCs/>
        </w:rPr>
        <w:t xml:space="preserve">Question 7: Do you agree with the proposal 6 of </w:t>
      </w:r>
      <w:hyperlink r:id="rId62"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p>
        </w:tc>
      </w:tr>
      <w:tr w:rsidR="008138E6">
        <w:tc>
          <w:tcPr>
            <w:tcW w:w="1470" w:type="dxa"/>
          </w:tcPr>
          <w:p w:rsidR="008138E6" w:rsidRDefault="00622CDE" w:rsidP="008138E6">
            <w:pPr>
              <w:rPr>
                <w:b/>
                <w:bCs/>
              </w:rPr>
            </w:pPr>
            <w:r w:rsidRPr="00622CDE">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DF3662">
        <w:tc>
          <w:tcPr>
            <w:tcW w:w="1470" w:type="dxa"/>
          </w:tcPr>
          <w:p w:rsidR="00DF3662" w:rsidRPr="00C12419" w:rsidRDefault="00DF3662" w:rsidP="00DF3662">
            <w:r w:rsidRPr="00C12419">
              <w:t>InterDigital</w:t>
            </w:r>
          </w:p>
        </w:tc>
        <w:tc>
          <w:tcPr>
            <w:tcW w:w="1549" w:type="dxa"/>
          </w:tcPr>
          <w:p w:rsidR="00DF3662" w:rsidRPr="00C12419" w:rsidRDefault="00DF3662" w:rsidP="00DF3662">
            <w:r w:rsidRPr="00C12419">
              <w:t>No</w:t>
            </w:r>
          </w:p>
        </w:tc>
        <w:tc>
          <w:tcPr>
            <w:tcW w:w="6615" w:type="dxa"/>
          </w:tcPr>
          <w:p w:rsidR="00DF3662" w:rsidRPr="00C12419" w:rsidRDefault="00DF3662" w:rsidP="00DF3662">
            <w:r w:rsidRPr="00C12419">
              <w:t xml:space="preserve">Assuming DAPS between FR2 and FR2 </w:t>
            </w:r>
            <w:r>
              <w:t xml:space="preserve">cells </w:t>
            </w:r>
            <w:r w:rsidRPr="00C12419">
              <w:t>is not possible</w:t>
            </w:r>
          </w:p>
        </w:tc>
      </w:tr>
      <w:tr w:rsidR="000D358B">
        <w:tc>
          <w:tcPr>
            <w:tcW w:w="1470" w:type="dxa"/>
          </w:tcPr>
          <w:p w:rsidR="000D358B" w:rsidRPr="00C12419" w:rsidRDefault="000D358B" w:rsidP="00DF3662">
            <w:r>
              <w:t>MediaTek</w:t>
            </w:r>
          </w:p>
        </w:tc>
        <w:tc>
          <w:tcPr>
            <w:tcW w:w="1549" w:type="dxa"/>
          </w:tcPr>
          <w:p w:rsidR="000D358B" w:rsidRPr="00C12419" w:rsidRDefault="000D358B" w:rsidP="00DF3662">
            <w:r>
              <w:t>No</w:t>
            </w:r>
          </w:p>
        </w:tc>
        <w:tc>
          <w:tcPr>
            <w:tcW w:w="6615" w:type="dxa"/>
          </w:tcPr>
          <w:p w:rsidR="000D358B" w:rsidRPr="00C12419"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bookmarkStart w:id="6" w:name="_GoBack"/>
            <w:bookmarkEnd w:id="6"/>
          </w:p>
        </w:tc>
        <w:tc>
          <w:tcPr>
            <w:tcW w:w="6615" w:type="dxa"/>
          </w:tcPr>
          <w:p w:rsidR="00563446" w:rsidRPr="00C12419" w:rsidRDefault="00563446"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3"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Heading1"/>
      </w:pPr>
      <w:r>
        <w:t>3</w:t>
      </w:r>
      <w:r>
        <w:tab/>
        <w:t>Conclusions</w:t>
      </w:r>
    </w:p>
    <w:p w:rsidR="000A3876" w:rsidRDefault="00BB3A25">
      <w:bookmarkStart w:id="7" w:name="_Hlk38198171"/>
      <w:r>
        <w:rPr>
          <w:b/>
          <w:u w:val="single"/>
        </w:rPr>
        <w:t>TBA</w:t>
      </w:r>
    </w:p>
    <w:p w:rsidR="000A3876" w:rsidRDefault="000A3876"/>
    <w:bookmarkEnd w:id="7"/>
    <w:p w:rsidR="000A3876" w:rsidRDefault="00BB3A25">
      <w:pPr>
        <w:pStyle w:val="Heading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4"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5"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6"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7"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8"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69"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lastRenderedPageBreak/>
        <w:t>[7]</w:t>
      </w:r>
      <w:r>
        <w:tab/>
      </w:r>
      <w:hyperlink r:id="rId70"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1"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2"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3"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11D5" w:rsidRDefault="009511D5" w:rsidP="004669CA">
      <w:pPr>
        <w:spacing w:after="0" w:line="240" w:lineRule="auto"/>
      </w:pPr>
      <w:r>
        <w:separator/>
      </w:r>
    </w:p>
  </w:endnote>
  <w:endnote w:type="continuationSeparator" w:id="0">
    <w:p w:rsidR="009511D5" w:rsidRDefault="009511D5"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11D5" w:rsidRDefault="009511D5" w:rsidP="004669CA">
      <w:pPr>
        <w:spacing w:after="0" w:line="240" w:lineRule="auto"/>
      </w:pPr>
      <w:r>
        <w:separator/>
      </w:r>
    </w:p>
  </w:footnote>
  <w:footnote w:type="continuationSeparator" w:id="0">
    <w:p w:rsidR="009511D5" w:rsidRDefault="009511D5"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4044F"/>
    <w:multiLevelType w:val="multilevel"/>
    <w:tmpl w:val="2F44044F"/>
    <w:lvl w:ilvl="0">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Hanul Lee)">
    <w15:presenceInfo w15:providerId="None" w15:userId="LG(Hanul Le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358B"/>
    <w:rsid w:val="000D58AB"/>
    <w:rsid w:val="000D77CA"/>
    <w:rsid w:val="000F2814"/>
    <w:rsid w:val="000F3DFD"/>
    <w:rsid w:val="000F4679"/>
    <w:rsid w:val="000F4B44"/>
    <w:rsid w:val="00106B2A"/>
    <w:rsid w:val="00112F1A"/>
    <w:rsid w:val="001305D7"/>
    <w:rsid w:val="00140778"/>
    <w:rsid w:val="00145075"/>
    <w:rsid w:val="00150813"/>
    <w:rsid w:val="00153792"/>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473CD"/>
    <w:rsid w:val="00250404"/>
    <w:rsid w:val="00254A90"/>
    <w:rsid w:val="0025557A"/>
    <w:rsid w:val="002610D8"/>
    <w:rsid w:val="002658E9"/>
    <w:rsid w:val="00267B9E"/>
    <w:rsid w:val="002747EC"/>
    <w:rsid w:val="002855BF"/>
    <w:rsid w:val="00295EAC"/>
    <w:rsid w:val="002B0A69"/>
    <w:rsid w:val="002B10B5"/>
    <w:rsid w:val="002C2835"/>
    <w:rsid w:val="002D5D7B"/>
    <w:rsid w:val="002F0D22"/>
    <w:rsid w:val="002F1683"/>
    <w:rsid w:val="002F385D"/>
    <w:rsid w:val="00301119"/>
    <w:rsid w:val="00306D0C"/>
    <w:rsid w:val="00311B17"/>
    <w:rsid w:val="003172DC"/>
    <w:rsid w:val="00325AE3"/>
    <w:rsid w:val="00326069"/>
    <w:rsid w:val="003327AB"/>
    <w:rsid w:val="003454DB"/>
    <w:rsid w:val="0035462D"/>
    <w:rsid w:val="00356F67"/>
    <w:rsid w:val="00364B41"/>
    <w:rsid w:val="00371193"/>
    <w:rsid w:val="00383096"/>
    <w:rsid w:val="003A2831"/>
    <w:rsid w:val="003A3DB6"/>
    <w:rsid w:val="003A41EF"/>
    <w:rsid w:val="003B40AD"/>
    <w:rsid w:val="003B5AE9"/>
    <w:rsid w:val="003C256E"/>
    <w:rsid w:val="003C4E37"/>
    <w:rsid w:val="003D06FA"/>
    <w:rsid w:val="003D5E0C"/>
    <w:rsid w:val="003D5E78"/>
    <w:rsid w:val="003D685F"/>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3446"/>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3773C"/>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511D5"/>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49A"/>
    <w:rsid w:val="00B2529A"/>
    <w:rsid w:val="00B270CD"/>
    <w:rsid w:val="00B27303"/>
    <w:rsid w:val="00B36933"/>
    <w:rsid w:val="00B3747A"/>
    <w:rsid w:val="00B4050E"/>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12B51"/>
    <w:rsid w:val="00C1393B"/>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042"/>
    <w:rsid w:val="00D3792D"/>
    <w:rsid w:val="00D43656"/>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44B7"/>
    <w:rsid w:val="00E354A4"/>
    <w:rsid w:val="00E3664C"/>
    <w:rsid w:val="00E46C08"/>
    <w:rsid w:val="00E471CF"/>
    <w:rsid w:val="00E62835"/>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22A5C"/>
    <w:rsid w:val="00F37743"/>
    <w:rsid w:val="00F43849"/>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A7A40"/>
    <w:rsid w:val="00FB0115"/>
    <w:rsid w:val="00FB36FA"/>
    <w:rsid w:val="00FB456C"/>
    <w:rsid w:val="00FC1192"/>
    <w:rsid w:val="00FC2C33"/>
    <w:rsid w:val="00FE251B"/>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008899"/>
  <w15:docId w15:val="{D663C286-F9F9-4913-A9AC-9BDF7B7F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2-e/Docs/R2-2009165.zip" TargetMode="External"/><Relationship Id="rId21" Type="http://schemas.openxmlformats.org/officeDocument/2006/relationships/hyperlink" Target="https://www.3gpp.org/ftp/TSG_RAN/WG2_RL2/TSGR2_112-e/Docs/R2-2009906.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981.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289.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hyperlink" Target="https://www.3gpp.org/ftp/TSG_RAN/WG2_RL2/TSGR2_112-e/Docs/R2-2009690.zip" TargetMode="External"/><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9906.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10516.zip" TargetMode="External"/><Relationship Id="rId66" Type="http://schemas.openxmlformats.org/officeDocument/2006/relationships/hyperlink" Target="https://www.3gpp.org/ftp/TSG_RAN/WG2_RL2/TSGR2_112-e/Docs/R2-2009164.zip"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3gpp.org/ftp/TSG_RAN/WG2_RL2/TSGR2_112-e/Docs/R2-2010516.zip" TargetMode="External"/><Relationship Id="rId19" Type="http://schemas.openxmlformats.org/officeDocument/2006/relationships/hyperlink" Target="https://www.3gpp.org/ftp/TSG_RAN/WG2_RL2/TSGR2_112-e/Docs/R2-200891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10516.zip" TargetMode="External"/><Relationship Id="rId64" Type="http://schemas.openxmlformats.org/officeDocument/2006/relationships/hyperlink" Target="https://www.3gpp.org/ftp/TSG_RAN/WG2_RL2/TSGR2_112-e/Docs/R2-2009690.zip" TargetMode="External"/><Relationship Id="rId69" Type="http://schemas.openxmlformats.org/officeDocument/2006/relationships/hyperlink" Target="https://www.3gpp.org/ftp/TSG_RAN/WG2_RL2/TSGR2_112-e/Docs/R2-2009166.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09165.zip" TargetMode="Externa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10289.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90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09690.zip" TargetMode="External"/><Relationship Id="rId54" Type="http://schemas.openxmlformats.org/officeDocument/2006/relationships/hyperlink" Target="https://www.3gpp.org/ftp/TSG_RAN/WG2_RL2/TSGR2_112-e/Docs/R2-2010516.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10515.zip"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09165.zip" TargetMode="External"/><Relationship Id="rId10"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164.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8910.zip" TargetMode="External"/><Relationship Id="rId73" Type="http://schemas.openxmlformats.org/officeDocument/2006/relationships/hyperlink" Target="https://www.3gpp.org/ftp/TSG_RAN/WG2_RL2/TSGR2_112-e/Docs/R2-2010516.zip" TargetMode="Externa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39"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8910.zip" TargetMode="External"/><Relationship Id="rId50" Type="http://schemas.openxmlformats.org/officeDocument/2006/relationships/hyperlink" Target="https://www.3gpp.org/ftp/TSG_RAN/WG2_RL2/TSGR2_112-e/Docs/R2-2009165.zip" TargetMode="External"/><Relationship Id="rId55" Type="http://schemas.openxmlformats.org/officeDocument/2006/relationships/hyperlink" Target="https://www.3gpp.org/ftp/TSG_RAN/WG2_RL2/TSGR2_112-e/Docs/R2-2009165.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2_RL2/TSGR2_112-e/Docs/R2-20109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3</Pages>
  <Words>5124</Words>
  <Characters>2920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amsung</cp:lastModifiedBy>
  <cp:revision>2</cp:revision>
  <dcterms:created xsi:type="dcterms:W3CDTF">2020-11-05T02:58:00Z</dcterms:created>
  <dcterms:modified xsi:type="dcterms:W3CDTF">2020-11-05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D:\Archives\BizTrip\202011.TSGR2_112-e\Drafts\[Offline-022][R4 NR16] MPE (Nokia)\R2-200xxxx Rel-16 MPE summary document_v9_MediaTek.docx</vt:lpwstr>
  </property>
</Properties>
</file>